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d4b8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1ea2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6:04:43Z</dcterms:created>
  <dcterms:modified xsi:type="dcterms:W3CDTF">2022-01-19T16:04:43Z</dcterms:modified>
</cp:coreProperties>
</file>